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4F79B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. Junginys, kurio formulė:</w:t>
      </w:r>
    </w:p>
    <w:p w14:paraId="323BF882" w14:textId="6DEF5A60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27D480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4" o:spid="_x0000_i1025" type="#_x0000_t75" alt="A chemical formula of a molecule&#10;&#10;AI-generated content may be incorrect." style="width:216.75pt;height:87.75pt;visibility:visible;mso-wrap-style:square">
            <v:imagedata r:id="rId6" o:title="A chemical formula of a molecule&#10;&#10;AI-generated content may be incorrect"/>
          </v:shape>
        </w:pict>
      </w:r>
    </w:p>
    <w:p w14:paraId="41B96F2A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kur</w:t>
      </w:r>
    </w:p>
    <w:p w14:paraId="01EA733B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 xml:space="preserve"> A yra </w:t>
      </w:r>
      <w:proofErr w:type="spellStart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pirazolas</w:t>
      </w:r>
      <w:proofErr w:type="spellEnd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triazolas</w:t>
      </w:r>
      <w:proofErr w:type="spellEnd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tiadiazolas</w:t>
      </w:r>
      <w:proofErr w:type="spellEnd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oksadiazolas</w:t>
      </w:r>
      <w:proofErr w:type="spellEnd"/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, turintis 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 xml:space="preserve">1A 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pakaitų;</w:t>
      </w:r>
    </w:p>
    <w:p w14:paraId="1A53512A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 arb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;</w:t>
      </w:r>
    </w:p>
    <w:p w14:paraId="095D6A9E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>1A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vandenilis, halogenas, CN arba C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 xml:space="preserve">-alkilas, nebūtinai turintis vieną ar kelis </w:t>
      </w:r>
    </w:p>
    <w:p w14:paraId="5FCFD5E9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pakaitus, nepriklausomai pasirinktus iš halogeno, OH ir OCH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;</w:t>
      </w:r>
    </w:p>
    <w:p w14:paraId="434E336C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epriklausomai pasirinkti iš N ir C, kur, kai vienas iš 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, kitas yra C;</w:t>
      </w:r>
    </w:p>
    <w:p w14:paraId="2A177FAA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 arba CH;</w:t>
      </w:r>
    </w:p>
    <w:p w14:paraId="628976E5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 arba C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4EA31CBC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Y yra NH, O, S arba jungtis;</w:t>
      </w:r>
    </w:p>
    <w:p w14:paraId="6292479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20D05567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73690E15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204E2847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716BEDF4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Z yra jungtis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bu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pen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heks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1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ent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2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ks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zet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rol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per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54949264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kai Z yra jungtis,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bu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pen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heks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1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ent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2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ks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zet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rol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per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arba 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kai Z yra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62C0DDC5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(O), SO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-N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(O);</w:t>
      </w:r>
    </w:p>
    <w:p w14:paraId="1C08A76F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(O), SO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-N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(O);</w:t>
      </w:r>
    </w:p>
    <w:p w14:paraId="130C1123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arba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-alkilas yra nebūtinai turintis vieną ar kelis pakaitus, nepriklausomai pasirinktus iš halogeno, OH, CN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ks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,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</w:t>
      </w:r>
    </w:p>
    <w:p w14:paraId="50FA2DF3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F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-alkila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prop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arba vienas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sulietas s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28C1B2FF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 arb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lkilas;</w:t>
      </w:r>
    </w:p>
    <w:p w14:paraId="29FCB3CF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halogenas, OH arb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;</w:t>
      </w:r>
    </w:p>
    <w:p w14:paraId="5E8AD78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F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 alkila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prop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yra sulietas su vien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0F7A3866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halogenas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-alkilas, CN, 3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kur 3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nebūtinai turintys vieną ar kelis pakaitus, nepriklausomai pasirinktus iš halogeno, metilo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alogenmeti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OH arba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ir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yra nebūtinai turintis vieną ar kelis pakaitus, nepriklausomai pasirinktus iš halogeno, OH ir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5ED24DEF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F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arba yra sulietas su vien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4504C275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lastRenderedPageBreak/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 yra 3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ebūtinai sulietas su arba turintis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 xml:space="preserve">8A 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akaitų;</w:t>
      </w:r>
    </w:p>
    <w:p w14:paraId="62A4ED46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 yra 3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6C2F9069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arba yra sulietas s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</w:t>
      </w:r>
    </w:p>
    <w:p w14:paraId="77C40141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 yra 3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ebūtinai sulietas su arba turintis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 xml:space="preserve">8A 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akaitų;</w:t>
      </w:r>
    </w:p>
    <w:p w14:paraId="35711738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N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H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NH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arba N(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)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</w:t>
      </w:r>
    </w:p>
    <w:p w14:paraId="4E949BE1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, N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H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NH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arba N(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)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 ir</w:t>
      </w:r>
    </w:p>
    <w:p w14:paraId="362CED17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ebūtinai turintys vieną ar kelis pakaitus, nepriklausomai pasirinktus iš halogeno, OH, CN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 ir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</w:t>
      </w:r>
    </w:p>
    <w:p w14:paraId="749069D6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jo farmaciniu požiūriu priimtina druska.</w:t>
      </w:r>
    </w:p>
    <w:p w14:paraId="633938D1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306C3B2E" w14:textId="77777777" w:rsidR="003505B5" w:rsidRDefault="00937C0E" w:rsidP="003505B5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2. Junginys pagal 1 punktą, kur X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C ir X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N; arba X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N ir X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C.</w:t>
      </w:r>
    </w:p>
    <w:p w14:paraId="515EBF25" w14:textId="77777777" w:rsidR="003505B5" w:rsidRDefault="003505B5" w:rsidP="003505B5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</w:p>
    <w:p w14:paraId="78BFB225" w14:textId="43272FBA" w:rsidR="00937C0E" w:rsidRPr="003505B5" w:rsidRDefault="00937C0E" w:rsidP="003505B5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. Junginys pagal 1 punktą, kurio formulė:</w:t>
      </w:r>
    </w:p>
    <w:p w14:paraId="6D223365" w14:textId="1ABD9093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4CD6C5DA">
          <v:shape id="Picture 43" o:spid="_x0000_i1026" type="#_x0000_t75" alt="A chemical structure with letters and numbers&#10;&#10;AI-generated content may be incorrect." style="width:229.5pt;height:95.25pt;visibility:visible;mso-wrap-style:square">
            <v:imagedata r:id="rId7" o:title="A chemical structure with letters and numbers&#10;&#10;AI-generated content may be incorrect"/>
          </v:shape>
        </w:pict>
      </w:r>
    </w:p>
    <w:p w14:paraId="541A9091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jo farmaciniu požiūriu priimtina druska.</w:t>
      </w:r>
    </w:p>
    <w:p w14:paraId="1A28F3A7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3018138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4. Junginys pagal 1 punktą, kurio formulė:</w:t>
      </w:r>
    </w:p>
    <w:p w14:paraId="26B0FA6E" w14:textId="3D521D60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590F1C98">
          <v:shape id="Picture 42" o:spid="_x0000_i1027" type="#_x0000_t75" alt="A chemical structure with letters and numbers&#10;&#10;AI-generated content may be incorrect." style="width:229.5pt;height:95.25pt;visibility:visible;mso-wrap-style:square">
            <v:imagedata r:id="rId8" o:title="A chemical structure with letters and numbers&#10;&#10;AI-generated content may be incorrect"/>
          </v:shape>
        </w:pict>
      </w:r>
    </w:p>
    <w:p w14:paraId="6E841B22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jo farmaciniu požiūriu priimtina druska.</w:t>
      </w:r>
    </w:p>
    <w:p w14:paraId="5D11EB0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13713E63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5. Junginys pagal bet kurį vieną iš 1–4 punktų, kur X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H; arba jo farmaciniu požiūriu priimtina druska.</w:t>
      </w:r>
    </w:p>
    <w:p w14:paraId="7A731834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C74849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6. Junginys pagal bet kurį vieną iš 1–5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vandenilis arb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, nebūtinai turintis vieną ar kelis pakaitus, nepriklausomai pasirinktus iš halogeno, OH ir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0D0F7EE2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6835867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lastRenderedPageBreak/>
        <w:t>7. Junginys pagal bet kurį vieną iš 1–5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vandenilis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17E3390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030F20E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8. Junginys pagal bet kurį vieną iš 1–5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vandenilis; arba jo farmaciniu požiūriu priimtina druska.</w:t>
      </w:r>
    </w:p>
    <w:p w14:paraId="766D03B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4F349B9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9. Junginys pagal bet kurį vieną iš 1–8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vandenilis arba yra sulietas s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3041B012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30C6F90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0. Junginys pagal bet kurį vieną iš 1–9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N, F, Cl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prop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6F20DD0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ACC16BB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1. Junginys pagal 10 punktą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N, F arba Cl; arba jo farmaciniu požiūriu priimtina druska.</w:t>
      </w:r>
    </w:p>
    <w:p w14:paraId="6290DEF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AC6C48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12. Junginys pagal bet kurį vieną iš 1–11 punktų, kur A yr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razo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triazo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turintis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 xml:space="preserve">1A 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akaitų; arba jo farmaciniu požiūriu priimtina druska.</w:t>
      </w:r>
    </w:p>
    <w:p w14:paraId="666E7995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373B43CA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13. Junginys pagal 12 punktą, kur A yr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triazo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turintis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 xml:space="preserve">1A 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akaitų; arba jo farmaciniu požiūriu priimtina druska.</w:t>
      </w:r>
    </w:p>
    <w:p w14:paraId="77A45D1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79545B3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14. Junginys pagal bet kurį vieną iš 1–13 punktų, kur Z yra jungti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bu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1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ent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bicikl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(2.1.1)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ksa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zet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per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349FE35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4E0FEBB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15. Junginys pagal 14 punktą, kur Z yra jungti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iklobut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zet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per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7699376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EEE705B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6. Junginys pagal bet kurį iš 1–15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-alkilas, nebūtinai turintis vieną, du, tris ar keturis pakaitus, nepriklausomai pasirinktus iš halogeno, OH, CN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ks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,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 arba jo farmaciniu požiūriu priimtina druska.</w:t>
      </w:r>
    </w:p>
    <w:p w14:paraId="4C59577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1A7CFBD9" w14:textId="77777777" w:rsid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7. Junginys pagal bet kurį vieną iš 1–15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pasirinktas iš</w:t>
      </w:r>
    </w:p>
    <w:p w14:paraId="08292928" w14:textId="77F3EDC7" w:rsidR="00937C0E" w:rsidRDefault="00014C61" w:rsidP="00014C61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014C61">
        <w:rPr>
          <w:rFonts w:ascii="Helvetica" w:eastAsia="DengXian" w:hAnsi="Helvetica" w:cs="Arial"/>
          <w:noProof/>
          <w:color w:val="000000"/>
          <w:kern w:val="2"/>
          <w:sz w:val="20"/>
          <w:lang w:val="lt-LT" w:eastAsia="zh-CN" w:bidi="th-TH"/>
        </w:rPr>
        <w:pict w14:anchorId="3B00D719">
          <v:shape id="Paveikslėlis 1" o:spid="_x0000_i1047" type="#_x0000_t75" style="width:322.5pt;height:112.5pt;visibility:visible;mso-wrap-style:square">
            <v:imagedata r:id="rId9" o:title=""/>
          </v:shape>
        </w:pict>
      </w:r>
      <w:r w:rsidR="00000000">
        <w:rPr>
          <w:noProof/>
        </w:rPr>
        <w:pict w14:anchorId="117EA998">
          <v:shapetype id="_x0000_t202" coordsize="21600,21600" o:spt="202" path="m,l,21600r21600,l21600,xe">
            <v:stroke joinstyle="miter"/>
            <v:path gradientshapeok="t" o:connecttype="rect"/>
          </v:shapetype>
          <v:shape id="Textové pole 2" o:spid="_x0000_s2058" type="#_x0000_t202" style="position:absolute;left:0;text-align:left;margin-left:301.55pt;margin-top:42.2pt;width:21.1pt;height:110.6pt;z-index: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" stroked="f">
            <v:textbox style="mso-fit-shape-to-text:t" inset="0,0,0,0">
              <w:txbxContent>
                <w:p w14:paraId="650DFF75" w14:textId="199EE66D" w:rsidR="00937C0E" w:rsidRPr="004E140D" w:rsidRDefault="00937C0E" w:rsidP="00937C0E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xbxContent>
            </v:textbox>
          </v:shape>
        </w:pict>
      </w:r>
    </w:p>
    <w:p w14:paraId="4D850E6D" w14:textId="77777777" w:rsidR="00014C61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</w:pPr>
    </w:p>
    <w:p w14:paraId="5320FB23" w14:textId="77777777" w:rsidR="00014C61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</w:pPr>
    </w:p>
    <w:p w14:paraId="0402DE0E" w14:textId="77777777" w:rsidR="00014C61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E1CAA44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lastRenderedPageBreak/>
        <w:t xml:space="preserve">nebūtinai turinčių vieną, du, tris ar keturis pakaitus, nepriklausomai pasirinktus iš halogeno, OH, CN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ks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,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, kur * nurodo prisijungimo prie Y vietą; arba jo farmaciniu požiūriu priimtina druska.</w:t>
      </w:r>
    </w:p>
    <w:p w14:paraId="1CBCB82A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0EF1E559" w14:textId="77777777" w:rsid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8. Junginys pagal 17 punktą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pasirinktas iš</w:t>
      </w:r>
    </w:p>
    <w:p w14:paraId="1E20D517" w14:textId="77777777" w:rsidR="00014C61" w:rsidRDefault="00014C61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6202496" w14:textId="77777777" w:rsidR="00014C61" w:rsidRPr="00937C0E" w:rsidRDefault="00014C61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0F842BF" w14:textId="62D6E457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014C61">
        <w:rPr>
          <w:rFonts w:ascii="Helvetica" w:eastAsia="DengXian" w:hAnsi="Helvetica" w:cs="Arial"/>
          <w:noProof/>
          <w:color w:val="000000"/>
          <w:kern w:val="2"/>
          <w:sz w:val="20"/>
          <w:lang w:val="lt-LT" w:eastAsia="zh-CN" w:bidi="th-TH"/>
        </w:rPr>
        <w:pict w14:anchorId="59FC5D78">
          <v:shape id="_x0000_i1052" type="#_x0000_t75" style="width:235.5pt;height:118.5pt;visibility:visible;mso-wrap-style:square">
            <v:imagedata r:id="rId10" o:title=""/>
          </v:shape>
        </w:pict>
      </w:r>
    </w:p>
    <w:p w14:paraId="3903EFE6" w14:textId="6902CDC5" w:rsidR="00014C61" w:rsidRDefault="00000000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</w:pPr>
      <w:r>
        <w:rPr>
          <w:noProof/>
        </w:rPr>
        <w:pict w14:anchorId="6A76962E">
          <v:shape id="_x0000_s2057" type="#_x0000_t202" style="position:absolute;left:0;text-align:left;margin-left:241.2pt;margin-top:35.05pt;width:24pt;height:17.65pt;z-index: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" stroked="f">
            <v:textbox inset="0,0,0,0">
              <w:txbxContent>
                <w:p w14:paraId="698D68FF" w14:textId="55D43134" w:rsidR="00937C0E" w:rsidRPr="004E140D" w:rsidRDefault="00937C0E" w:rsidP="00937C0E">
                  <w:pPr>
                    <w:spacing w:after="0" w:line="240" w:lineRule="auto"/>
                    <w:rPr>
                      <w:rFonts w:ascii="Arial" w:hAnsi="Arial" w:cs="Arial"/>
                    </w:rPr>
                  </w:pPr>
                </w:p>
              </w:txbxContent>
            </v:textbox>
          </v:shape>
        </w:pict>
      </w:r>
    </w:p>
    <w:p w14:paraId="7E1B4584" w14:textId="77777777" w:rsidR="00014C61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0BE64CF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nebūtinai turinčių vieną, du, tris ar keturis pakaitus, nepriklausomai pasirinktus iš halogeno, OH, CN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ks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,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 ar kel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, kur * nurodo prisijungimo prie Y vietą; arba jo farmaciniu požiūriu priimtina druska.</w:t>
      </w:r>
    </w:p>
    <w:p w14:paraId="032E4F37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2A1A7A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19. Junginys pagal bet kurį vieną iš 17–18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nebūtinai turintis vieną, du, tris ar keturis pakaitus, nepriklausomai pasirinktus iš F, OH, CN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ks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; arba jo farmaciniu požiūriu priimtina druska.</w:t>
      </w:r>
    </w:p>
    <w:p w14:paraId="2EAA889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F47EE09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0. Junginys pagal bet kurį vieną iš 1–19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4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cikloalk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ebūtinai sulietas s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jo arba farmaciniu požiūriu priimtina druska.</w:t>
      </w:r>
    </w:p>
    <w:p w14:paraId="6583CAE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0C0BCE8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1. Junginys pagal bet kurį vieną iš 1–19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5–6 nar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heteroaril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ebūtinai sulietas s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3BFE8C8C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F62B499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2. Junginys pagal bet kurį vieną iš 1–21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ebūtinai turintys vieną, du ar tris pakaitus, nepriklausomai pasirinktus iš halogeno, OH, CN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o, -O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o ir -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ku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alkilas ir 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ikloalkilas yra nebūtinai turintys vieną, du ar tris pakaitus, nepriklausomai pasirinktus iš halogeno, OH, 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N,N-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dimetilamin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ir CN; arba jo farmaciniu požiūriu priimtina druska.</w:t>
      </w:r>
    </w:p>
    <w:p w14:paraId="78B70DF9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19FF2BC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3. Junginys pagal bet kurį vieną iš 1–21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0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8A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nebūtinai turintys vieną, du ar tris pakaitus, nepriklausomai pasirinktus iš F, Cl, CN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F, CH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-C(O)N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ir -S(O)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102FD1B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158D34E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4. Junginys pagal bet kurį vieną iš 1–23 punktų, kur 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7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pasirinktas iš vandenilio, F, OH ir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6532FFB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08A11F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lastRenderedPageBreak/>
        <w:t>25. Junginys pagal bet kurį vieną iš 1–24 punktų, kur 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jungtis,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pasirinktas iš vandenilio, F, OH ir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7BDFE075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6B2DD77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6. Junginys pagal bet kurį vieną iš 1–25 punktų, kur 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 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F, OH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26E70CE7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08E6B843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7. Junginys pagal bet kurį vieną iš 1–25 punktų, kur 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 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5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sulietas su vienu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-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O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16379A9D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E333C5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8. Junginys pagal bet kurį vieną iš 1–27 punktų, kur Y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C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arba CF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4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, i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 yra vandenilis, F, OH arba CH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3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3E9DF3F9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4CA57DBC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29. Junginys pagal bet kurį vieną iš 1–28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metilas; arba jo farmaciniu požiūriu priimtina druska.</w:t>
      </w:r>
    </w:p>
    <w:p w14:paraId="03D56CD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DBC476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0. Junginys pagal bet kurį vieną iš 1–29 punktų, kur Y yra NH arba O; arba jo farmaciniu požiūriu priimtina druska.</w:t>
      </w:r>
    </w:p>
    <w:p w14:paraId="2B0BD3BF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FC708FF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1. Junginys pagal 30 punktą, kur Y yra O; arba jo farmaciniu požiūriu priimtina druska.</w:t>
      </w:r>
    </w:p>
    <w:p w14:paraId="11B10AD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4FF9724F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2. Junginys pagal bet kurį vieną iš 1–31 punktų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N arba Cl; arba jo farmaciniu požiūriu priimtina druska.</w:t>
      </w:r>
    </w:p>
    <w:p w14:paraId="2FA30DE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1D5827AA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3. Junginys pagal 32 punktą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N; arba jo farmaciniu požiūriu priimtina druska.</w:t>
      </w:r>
    </w:p>
    <w:p w14:paraId="59F65DB4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B759E07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4. Junginys pagal 32 punktą, kur R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perscript"/>
          <w:lang w:val="lt-LT" w:eastAsia="zh-CN" w:bidi="th-TH"/>
        </w:rPr>
        <w:t>6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Cl, arba jo farmaciniu požiūriu priimtina druska.</w:t>
      </w:r>
    </w:p>
    <w:p w14:paraId="4A3C520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0722B394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35. Junginys pagal bet kurį vieną iš 1–34 punktų, kur Z yra jungti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zet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iperidina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; arba jo farmaciniu požiūriu priimtina druska.</w:t>
      </w:r>
    </w:p>
    <w:p w14:paraId="594FE59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928C8B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6. Junginys pagal bet kurį vieną iš 1–35 punktų, kur Z</w:t>
      </w:r>
      <w:r w:rsidRPr="00937C0E">
        <w:rPr>
          <w:rFonts w:ascii="Helvetica" w:eastAsia="DengXian" w:hAnsi="Helvetica" w:cs="Arial"/>
          <w:color w:val="000000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yra jungtis, arba jo farmaciniu požiūriu priimtina druska.</w:t>
      </w:r>
    </w:p>
    <w:p w14:paraId="5CA9316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1D83DB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37. Junginys pagal bet kurį vieną iš 1–34 punktų, kur Z yra CH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, Z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1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CH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, ir 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>9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 yra sulietas su R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perscript"/>
          <w:lang w:val="lt-LT" w:eastAsia="zh-CN" w:bidi="th-TH"/>
        </w:rPr>
        <w:t>9A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, kad sudarytų CH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vertAlign w:val="subscript"/>
          <w:lang w:val="lt-LT" w:eastAsia="zh-CN" w:bidi="th-TH"/>
        </w:rPr>
        <w:t>2</w:t>
      </w:r>
      <w:r w:rsidRPr="00937C0E"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  <w:t>; arba jo farmaciniu požiūriu priimtina druska.</w:t>
      </w:r>
    </w:p>
    <w:p w14:paraId="3FC46967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spacing w:val="-4"/>
          <w:kern w:val="2"/>
          <w:sz w:val="20"/>
          <w:lang w:val="lt-LT" w:eastAsia="zh-CN" w:bidi="th-TH"/>
        </w:rPr>
      </w:pPr>
    </w:p>
    <w:p w14:paraId="6D0C58AD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38. Junginys pagal 1 punktą, pasirinktas iš grupės, kurią sudaro:</w:t>
      </w:r>
    </w:p>
    <w:p w14:paraId="0DB2D0E6" w14:textId="290BC4E6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409470C7">
          <v:shape id="Picture 37" o:spid="_x0000_i1032" type="#_x0000_t75" alt="A black and white image of a chemical structure&#10;&#10;AI-generated content may be incorrect." style="width:341.25pt;height:68.25pt;visibility:visible;mso-wrap-style:square">
            <v:imagedata r:id="rId11" o:title="A black and white image of a chemical structure&#10;&#10;AI-generated content may be incorrect"/>
          </v:shape>
        </w:pict>
      </w:r>
    </w:p>
    <w:p w14:paraId="2004B856" w14:textId="5D86BE2C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lastRenderedPageBreak/>
        <w:pict w14:anchorId="1EFF022A">
          <v:shape id="Picture 36" o:spid="_x0000_i1033" type="#_x0000_t75" alt="A black and white image of a chemical structure&#10;&#10;AI-generated content may be incorrect." style="width:312pt;height:75.75pt;visibility:visible;mso-wrap-style:square">
            <v:imagedata r:id="rId12" o:title="A black and white image of a chemical structure&#10;&#10;AI-generated content may be incorrect"/>
          </v:shape>
        </w:pict>
      </w:r>
    </w:p>
    <w:p w14:paraId="7020783B" w14:textId="5483ADC0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630D9CD4">
          <v:shape id="Picture 35" o:spid="_x0000_i1034" type="#_x0000_t75" alt="A chemical formula and a chemical structure&#10;&#10;AI-generated content may be incorrect." style="width:278.25pt;height:93pt;visibility:visible;mso-wrap-style:square">
            <v:imagedata r:id="rId13" o:title="A chemical formula and a chemical structure&#10;&#10;AI-generated content may be incorrect"/>
          </v:shape>
        </w:pict>
      </w:r>
    </w:p>
    <w:p w14:paraId="28B16A18" w14:textId="1634BC34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67CB7B21">
          <v:shape id="Picture 34" o:spid="_x0000_i1035" type="#_x0000_t75" alt="A black and white image of a couple of letters&#10;&#10;AI-generated content may be incorrect." style="width:341.25pt;height:60.75pt;visibility:visible;mso-wrap-style:square">
            <v:imagedata r:id="rId14" o:title="A black and white image of a couple of letters&#10;&#10;AI-generated content may be incorrect"/>
          </v:shape>
        </w:pict>
      </w:r>
    </w:p>
    <w:p w14:paraId="393FDB88" w14:textId="59C78480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69964298">
          <v:shape id="Picture 33" o:spid="_x0000_i1036" type="#_x0000_t75" alt="A chemical formula and a chemical structure&#10;&#10;AI-generated content may be incorrect." style="width:348.75pt;height:102.75pt;visibility:visible;mso-wrap-style:square">
            <v:imagedata r:id="rId15" o:title="A chemical formula and a chemical structure&#10;&#10;AI-generated content may be incorrect"/>
          </v:shape>
        </w:pict>
      </w:r>
    </w:p>
    <w:p w14:paraId="61D5CED0" w14:textId="29B259E6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02F50397">
          <v:shape id="Picture 32" o:spid="_x0000_i1037" type="#_x0000_t75" alt="A black and white image of a molecule&#10;&#10;AI-generated content may be incorrect." style="width:336.75pt;height:75.75pt;visibility:visible;mso-wrap-style:square">
            <v:imagedata r:id="rId16" o:title="A black and white image of a molecule&#10;&#10;AI-generated content may be incorrect"/>
          </v:shape>
        </w:pict>
      </w:r>
    </w:p>
    <w:p w14:paraId="626BFCAB" w14:textId="0C9A2D13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638D590C">
          <v:shape id="Picture 31" o:spid="_x0000_i1038" type="#_x0000_t75" alt="A black and white image of a chemical structure&#10;&#10;AI-generated content may be incorrect." style="width:292.5pt;height:73.5pt;visibility:visible;mso-wrap-style:square">
            <v:imagedata r:id="rId17" o:title="A black and white image of a chemical structure&#10;&#10;AI-generated content may be incorrect"/>
          </v:shape>
        </w:pict>
      </w:r>
    </w:p>
    <w:p w14:paraId="63C916AB" w14:textId="10DB2586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5DDF11A2">
          <v:shape id="Picture 30" o:spid="_x0000_i1039" type="#_x0000_t75" alt="A black and white image of a molecule&#10;&#10;AI-generated content may be incorrect." style="width:314.25pt;height:70.5pt;visibility:visible;mso-wrap-style:square">
            <v:imagedata r:id="rId18" o:title="A black and white image of a molecule&#10;&#10;AI-generated content may be incorrect"/>
          </v:shape>
        </w:pict>
      </w:r>
    </w:p>
    <w:p w14:paraId="34778333" w14:textId="1E1FCE82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3AEBAAA5">
          <v:shape id="Picture 29" o:spid="_x0000_i1040" type="#_x0000_t75" alt="A chemical formula and a chemical structure&#10;&#10;AI-generated content may be incorrect." style="width:339pt;height:70.5pt;visibility:visible;mso-wrap-style:square">
            <v:imagedata r:id="rId19" o:title="A chemical formula and a chemical structure&#10;&#10;AI-generated content may be incorrect"/>
          </v:shape>
        </w:pict>
      </w:r>
    </w:p>
    <w:p w14:paraId="67F116A3" w14:textId="62C0A2BA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344FCDB7">
          <v:shape id="Picture 28" o:spid="_x0000_i1041" type="#_x0000_t75" alt="A chemical formula and a chemical structure&#10;&#10;AI-generated content may be incorrect." style="width:300pt;height:78pt;visibility:visible;mso-wrap-style:square">
            <v:imagedata r:id="rId20" o:title="A chemical formula and a chemical structure&#10;&#10;AI-generated content may be incorrect"/>
          </v:shape>
        </w:pict>
      </w:r>
    </w:p>
    <w:p w14:paraId="26FE66A0" w14:textId="7A655057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lastRenderedPageBreak/>
        <w:pict w14:anchorId="1D320851">
          <v:shape id="Picture 27" o:spid="_x0000_i1042" type="#_x0000_t75" alt="A chemical structure with letters and numbers&#10;&#10;AI-generated content may be incorrect." style="width:329.25pt;height:75.75pt;visibility:visible;mso-wrap-style:square">
            <v:imagedata r:id="rId21" o:title="A chemical structure with letters and numbers&#10;&#10;AI-generated content may be incorrect"/>
          </v:shape>
        </w:pict>
      </w:r>
    </w:p>
    <w:p w14:paraId="08B3C1D3" w14:textId="5E11C0BF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0FD5C324">
          <v:shape id="Picture 26" o:spid="_x0000_i1043" type="#_x0000_t75" alt="A black and white image of a molecule&#10;&#10;AI-generated content may be incorrect." style="width:318.75pt;height:85.5pt;visibility:visible;mso-wrap-style:square">
            <v:imagedata r:id="rId22" o:title="A black and white image of a molecule&#10;&#10;AI-generated content may be incorrect"/>
          </v:shape>
        </w:pict>
      </w:r>
    </w:p>
    <w:p w14:paraId="731F69E1" w14:textId="2DAF5C70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7A904895">
          <v:shape id="Picture 25" o:spid="_x0000_i1044" type="#_x0000_t75" alt="A black and white image of a molecule&#10;&#10;AI-generated content may be incorrect." style="width:297.75pt;height:75.75pt;visibility:visible;mso-wrap-style:square">
            <v:imagedata r:id="rId23" o:title="A black and white image of a molecule&#10;&#10;AI-generated content may be incorrect"/>
          </v:shape>
        </w:pict>
      </w:r>
    </w:p>
    <w:p w14:paraId="172DDFB7" w14:textId="518D3156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412493CF">
          <v:shape id="Picture 24" o:spid="_x0000_i1045" type="#_x0000_t75" alt="A black and white image of a molecule&#10;&#10;AI-generated content may be incorrect." style="width:292.5pt;height:95.25pt;visibility:visible;mso-wrap-style:square">
            <v:imagedata r:id="rId24" o:title="A black and white image of a molecule&#10;&#10;AI-generated content may be incorrect"/>
          </v:shape>
        </w:pict>
      </w:r>
    </w:p>
    <w:p w14:paraId="55EC3670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ir</w:t>
      </w:r>
    </w:p>
    <w:p w14:paraId="61F1410D" w14:textId="043E77A8" w:rsidR="00937C0E" w:rsidRPr="00937C0E" w:rsidRDefault="00014C61" w:rsidP="00937C0E">
      <w:pPr>
        <w:tabs>
          <w:tab w:val="left" w:pos="850"/>
        </w:tabs>
        <w:spacing w:after="0" w:line="360" w:lineRule="auto"/>
        <w:jc w:val="center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>
        <w:rPr>
          <w:rFonts w:ascii="Helvetica" w:eastAsia="DengXian" w:hAnsi="Helvetica" w:cs="Arial"/>
          <w:noProof/>
          <w:color w:val="000000"/>
          <w:kern w:val="2"/>
          <w:sz w:val="20"/>
          <w:lang w:val="lt-LT"/>
        </w:rPr>
        <w:pict w14:anchorId="0C5FBB7C">
          <v:shape id="Picture 23" o:spid="_x0000_i1046" type="#_x0000_t75" alt="A chemical structure with black letters&#10;&#10;AI-generated content may be incorrect." style="width:151.5pt;height:66pt;visibility:visible;mso-wrap-style:square">
            <v:imagedata r:id="rId25" o:title="A chemical structure with black letters&#10;&#10;AI-generated content may be incorrect"/>
          </v:shape>
        </w:pict>
      </w:r>
    </w:p>
    <w:p w14:paraId="7F596BCE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rba jo farmaciniu požiūriu priimtina druska.</w:t>
      </w:r>
    </w:p>
    <w:p w14:paraId="2489C71B" w14:textId="77777777" w:rsidR="00937C0E" w:rsidRPr="00937C0E" w:rsidRDefault="00937C0E" w:rsidP="00937C0E">
      <w:pPr>
        <w:tabs>
          <w:tab w:val="left" w:pos="850"/>
        </w:tabs>
        <w:spacing w:after="0" w:line="360" w:lineRule="auto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4A827A8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39. Farmacinė kompozicija, apimanti junginį arba jo farmaciniu požiūriu priimtiną druską pagal bet kurį iš 1–37 punktų ir farmaciniu požiūriu priimtiną nešiklį, skiediklį arb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ekscipientą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.</w:t>
      </w:r>
    </w:p>
    <w:p w14:paraId="5206317F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52A5AA54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40. Junginys arba jo farmaciniu požiūriu priimtina druska pagal bet kurį vieną iš 1–38 punktų, skirti naudoti terapijoje.</w:t>
      </w:r>
    </w:p>
    <w:p w14:paraId="38844683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4591DBF1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41. Junginys arba jo farmaciniu požiūriu priimtina druska pagal bet kurį vieną iš 1–38 punktų, skirti naudoti gydant sisteminę sklerozę, fibrozę, plaučių fibrozę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chondroplaziją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tanatoforinę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displaziją, sunkią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chondroplaziją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su raidos vėlavimu ir juodąja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kantoze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(SADDAN)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Muenke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sindromą arba vėžį.</w:t>
      </w:r>
    </w:p>
    <w:p w14:paraId="07AF89EA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744A95EB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42. Junginys arba jo farmaciniu požiūriu priimtina druska, skirti naudoti pagal 41 punktą, kur vėžys yra pasirinktas iš grupės, kurią sudaro krūties vėžys, invazinis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latak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krūties vėžys, invazinis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skil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krūties vėžys,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nesmulk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plauč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denokarcinoma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lokšč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smulk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ėžys, šlapimo pūslės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šlapimo pūslės vėžys, neinvazinis šlapimo pūslės vėžys, invazinis į raumenis šlapimo pūslės vėžys, viršutinių šlapimo tak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iršutinių šlapimo takų vėžys, šlaplės vėžys, skrandžio vėžys, kasos vėžys, prostatos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lastRenderedPageBreak/>
        <w:t>kolorekta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ėžys, dauginė mieloma, kepenų vėžys, melanoma, odos melanoma, galvos ir kaklo vėžys, burnos vėžys, skydliaukės vėžys, inkstų vėžys, inkstų geldel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glioblastoma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endometriumo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ėžys, gimdos kaklelio vėžys, kiaušidžių vėžys ir sėklidžių vėžys.</w:t>
      </w:r>
    </w:p>
    <w:p w14:paraId="6C665640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D07B516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43. Junginys arba jo farmaciniu požiūriu priimtina druska, skirti naudoti vėžiui gydyti pagal 41 punktą, kur vėžys yra pasirinktas iš grupės, kurią sudaro krūties vėžys, invazinis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latak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krūties vėžys, invazinis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skil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krūties vėžys,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nesmulk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plaučių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adenokarcinoma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plokšč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smulkialąs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plauči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ėžys, šlapimo pūslės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šlapimo pūslės vėžys, neinvazinis šlapimo pūslės vėžys, invazinis šlapimo pūslės vėžys, viršutinių šlapimo takų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viršutinių šlapimo takų vėžys ir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glioblastoma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.</w:t>
      </w:r>
    </w:p>
    <w:p w14:paraId="1BBACCC2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684DF80E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44. Junginys arba jo farmaciniu požiūriu priimtina druska, skirti naudoti pagal 41 punktą, kur vėžys yra pasirinktas iš grupės, kurią sudaro šlapimo pūslės vėžys, </w:t>
      </w:r>
      <w:proofErr w:type="spellStart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urotelinis</w:t>
      </w:r>
      <w:proofErr w:type="spellEnd"/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 xml:space="preserve"> šlapimo pūslės vėžys, neinvazinis šlapimo pūslės vėžys ir invazinis šlapimo pūslės vėžys.</w:t>
      </w:r>
    </w:p>
    <w:p w14:paraId="1232192A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</w:p>
    <w:p w14:paraId="26FC1F33" w14:textId="77777777" w:rsidR="00937C0E" w:rsidRPr="00937C0E" w:rsidRDefault="00937C0E" w:rsidP="00937C0E">
      <w:pPr>
        <w:tabs>
          <w:tab w:val="left" w:pos="850"/>
        </w:tabs>
        <w:spacing w:after="0" w:line="360" w:lineRule="auto"/>
        <w:ind w:firstLine="567"/>
        <w:jc w:val="both"/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</w:pPr>
      <w:r w:rsidRPr="00937C0E">
        <w:rPr>
          <w:rFonts w:ascii="Helvetica" w:eastAsia="DengXian" w:hAnsi="Helvetica" w:cs="Arial"/>
          <w:color w:val="000000"/>
          <w:kern w:val="2"/>
          <w:sz w:val="20"/>
          <w:lang w:val="lt-LT" w:eastAsia="zh-CN" w:bidi="th-TH"/>
        </w:rPr>
        <w:t>45. Junginys arba jo farmaciniu požiūriu priimtina druska, skirti naudoti vėžiui gydyti pagal bet kurį vieną iš 41–44 punktų, kur vėžys yra su FGFR3 susijęs vėžys.</w:t>
      </w:r>
    </w:p>
    <w:sectPr w:rsidR="00937C0E" w:rsidRPr="00937C0E" w:rsidSect="00937C0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32BD6" w14:textId="77777777" w:rsidR="000437BF" w:rsidRDefault="000437BF" w:rsidP="007B0A41">
      <w:pPr>
        <w:spacing w:after="0" w:line="240" w:lineRule="auto"/>
      </w:pPr>
      <w:r>
        <w:separator/>
      </w:r>
    </w:p>
  </w:endnote>
  <w:endnote w:type="continuationSeparator" w:id="0">
    <w:p w14:paraId="0AE59499" w14:textId="77777777" w:rsidR="000437BF" w:rsidRDefault="000437B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09972" w14:textId="77777777" w:rsidR="000437BF" w:rsidRDefault="000437BF" w:rsidP="007B0A41">
      <w:pPr>
        <w:spacing w:after="0" w:line="240" w:lineRule="auto"/>
      </w:pPr>
      <w:r>
        <w:separator/>
      </w:r>
    </w:p>
  </w:footnote>
  <w:footnote w:type="continuationSeparator" w:id="0">
    <w:p w14:paraId="3B171BA8" w14:textId="77777777" w:rsidR="000437BF" w:rsidRDefault="000437B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Moves/>
  <w:defaultTabStop w:val="720"/>
  <w:hyphenationZone w:val="396"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4C61"/>
    <w:rsid w:val="00027AFF"/>
    <w:rsid w:val="000353D6"/>
    <w:rsid w:val="000437BF"/>
    <w:rsid w:val="00047950"/>
    <w:rsid w:val="00053D3E"/>
    <w:rsid w:val="00062A8E"/>
    <w:rsid w:val="00064637"/>
    <w:rsid w:val="00065F0D"/>
    <w:rsid w:val="00070D8A"/>
    <w:rsid w:val="000909BE"/>
    <w:rsid w:val="00092D0B"/>
    <w:rsid w:val="000A49F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94C59"/>
    <w:rsid w:val="001A3E8E"/>
    <w:rsid w:val="001B452C"/>
    <w:rsid w:val="001C1CC3"/>
    <w:rsid w:val="001C33D1"/>
    <w:rsid w:val="001D3F4E"/>
    <w:rsid w:val="001E46C0"/>
    <w:rsid w:val="001F266E"/>
    <w:rsid w:val="00201BD9"/>
    <w:rsid w:val="002029A2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505B5"/>
    <w:rsid w:val="00362411"/>
    <w:rsid w:val="003636D8"/>
    <w:rsid w:val="003700E9"/>
    <w:rsid w:val="00370A78"/>
    <w:rsid w:val="00372A7E"/>
    <w:rsid w:val="0037691E"/>
    <w:rsid w:val="003A0D71"/>
    <w:rsid w:val="003A2C71"/>
    <w:rsid w:val="003A7D4E"/>
    <w:rsid w:val="003B1332"/>
    <w:rsid w:val="003B3FF4"/>
    <w:rsid w:val="003C041F"/>
    <w:rsid w:val="003D3A72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62860"/>
    <w:rsid w:val="00473E17"/>
    <w:rsid w:val="004922D2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600FCD"/>
    <w:rsid w:val="006031C5"/>
    <w:rsid w:val="006049CC"/>
    <w:rsid w:val="006070BD"/>
    <w:rsid w:val="00610108"/>
    <w:rsid w:val="00617E21"/>
    <w:rsid w:val="0063322A"/>
    <w:rsid w:val="006375BB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B6C5E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409B"/>
    <w:rsid w:val="00727CC1"/>
    <w:rsid w:val="00730667"/>
    <w:rsid w:val="007333FB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2704"/>
    <w:rsid w:val="007B69C6"/>
    <w:rsid w:val="007C0A0D"/>
    <w:rsid w:val="007C4E0E"/>
    <w:rsid w:val="007C60FE"/>
    <w:rsid w:val="007C71DA"/>
    <w:rsid w:val="007E2261"/>
    <w:rsid w:val="007E411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290D"/>
    <w:rsid w:val="008B41AC"/>
    <w:rsid w:val="008B553D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22F65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0287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65EE"/>
    <w:rsid w:val="00B200E3"/>
    <w:rsid w:val="00B226B6"/>
    <w:rsid w:val="00B264AD"/>
    <w:rsid w:val="00B32101"/>
    <w:rsid w:val="00B33DE4"/>
    <w:rsid w:val="00B426D5"/>
    <w:rsid w:val="00B42D31"/>
    <w:rsid w:val="00B47D94"/>
    <w:rsid w:val="00B50D53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B041F"/>
    <w:rsid w:val="00BB2615"/>
    <w:rsid w:val="00BB74CC"/>
    <w:rsid w:val="00BC4201"/>
    <w:rsid w:val="00BD054A"/>
    <w:rsid w:val="00BD2789"/>
    <w:rsid w:val="00BD5417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3A2A"/>
    <w:rsid w:val="00D30F69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A4CB2"/>
    <w:rsid w:val="00DB18D7"/>
    <w:rsid w:val="00DB1C61"/>
    <w:rsid w:val="00DB375D"/>
    <w:rsid w:val="00DC2566"/>
    <w:rsid w:val="00DD1AA0"/>
    <w:rsid w:val="00DF2655"/>
    <w:rsid w:val="00E02538"/>
    <w:rsid w:val="00E1104B"/>
    <w:rsid w:val="00E14D21"/>
    <w:rsid w:val="00E1543E"/>
    <w:rsid w:val="00E1780E"/>
    <w:rsid w:val="00E2583B"/>
    <w:rsid w:val="00E27C4C"/>
    <w:rsid w:val="00E321B7"/>
    <w:rsid w:val="00E33FCB"/>
    <w:rsid w:val="00E36373"/>
    <w:rsid w:val="00E52D37"/>
    <w:rsid w:val="00E551C5"/>
    <w:rsid w:val="00E75587"/>
    <w:rsid w:val="00E91AE0"/>
    <w:rsid w:val="00E9270C"/>
    <w:rsid w:val="00EA06E3"/>
    <w:rsid w:val="00EB1EE5"/>
    <w:rsid w:val="00EB6F08"/>
    <w:rsid w:val="00EC2BD7"/>
    <w:rsid w:val="00EC3C3C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005</Words>
  <Characters>11434</Characters>
  <Application>Microsoft Office Word</Application>
  <DocSecurity>0</DocSecurity>
  <Lines>95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14</cp:revision>
  <dcterms:created xsi:type="dcterms:W3CDTF">2025-07-11T05:50:00Z</dcterms:created>
  <dcterms:modified xsi:type="dcterms:W3CDTF">2025-12-15T12:15:00Z</dcterms:modified>
</cp:coreProperties>
</file>